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dplyr'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br/>
      </w:r>
      <w:r>
        <w:rPr>
          <w:rStyle w:val="NormalTok"/>
        </w:rPr>
        <w:t xml:space="preserve">hou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_pric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iabili_quant_co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tFron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Vnr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SF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SF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Unf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Bsmt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stFlr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ndFlr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QualFin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Liv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Deck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Porch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losedPo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SsnPo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eenPorch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ariabili_qualitati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Sub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Z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Cont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Conf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dg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Ma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ior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ior2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Vnr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nd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Expo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Typ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Ty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Q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placeQ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Fin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ved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Condition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ariabili_quant_discr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mtFull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Half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f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oomAbv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Abv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RmsAbvG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ar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nn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RemodA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YrBl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ot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Cond"</w:t>
      </w:r>
      <w:r>
        <w:rPr>
          <w:rStyle w:val="NormalTok"/>
        </w:rPr>
        <w:t xml:space="preserve">)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5:05:54Z</dcterms:created>
  <dcterms:modified xsi:type="dcterms:W3CDTF">2024-05-28T15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